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Pr="00486AA6" w:rsidRDefault="009A4D38" w:rsidP="00486AA6">
      <w:pPr>
        <w:pStyle w:val="Title"/>
      </w:pPr>
      <w:bookmarkStart w:id="0" w:name="OLE_LINK1"/>
      <w:bookmarkStart w:id="1" w:name="OLE_LINK2"/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02A8CFBC" w14:textId="57357C74" w:rsidR="00920B49" w:rsidRPr="00E86A95" w:rsidRDefault="00371FDE" w:rsidP="00E86A95"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  <w:bookmarkStart w:id="2" w:name="heading-1"/>
      <w:r w:rsidR="00920B49">
        <w:br w:type="page"/>
      </w:r>
    </w:p>
    <w:bookmarkEnd w:id="0"/>
    <w:bookmarkEnd w:id="1"/>
    <w:p w14:paraId="21BDA8C6" w14:textId="35A47EFF" w:rsidR="00E9076B" w:rsidRPr="00E977AE" w:rsidRDefault="009A4D38" w:rsidP="00213A9E">
      <w:pPr>
        <w:pStyle w:val="Heading1"/>
        <w:numPr>
          <w:ilvl w:val="0"/>
          <w:numId w:val="33"/>
        </w:numPr>
      </w:pPr>
      <w:r w:rsidRPr="00E977AE">
        <w:lastRenderedPageBreak/>
        <w:t>Heading 1</w:t>
      </w:r>
      <w:bookmarkEnd w:id="2"/>
    </w:p>
    <w:p w14:paraId="0400889A" w14:textId="5D0DE4B8" w:rsidR="00E9076B" w:rsidRDefault="009A4D38" w:rsidP="00213A9E">
      <w:pPr>
        <w:pStyle w:val="Heading2"/>
      </w:pPr>
      <w:bookmarkStart w:id="3" w:name="heading-2"/>
      <w:r>
        <w:t>Heading 2</w:t>
      </w:r>
      <w:bookmarkEnd w:id="3"/>
    </w:p>
    <w:p w14:paraId="2385392A" w14:textId="68ED3AC2" w:rsidR="00E9076B" w:rsidRDefault="009A4D38" w:rsidP="00486AA6">
      <w:pPr>
        <w:pStyle w:val="Heading3"/>
      </w:pPr>
      <w:bookmarkStart w:id="4" w:name="heading-3"/>
      <w:r>
        <w:t>Heading 3</w:t>
      </w:r>
      <w:bookmarkEnd w:id="4"/>
    </w:p>
    <w:p w14:paraId="48EEC318" w14:textId="7ECC36F5" w:rsidR="00E9076B" w:rsidRDefault="009A4D38" w:rsidP="00323618">
      <w:pPr>
        <w:pStyle w:val="Heading4"/>
      </w:pPr>
      <w:bookmarkStart w:id="5" w:name="heading-4"/>
      <w:r>
        <w:t>Heading 4</w:t>
      </w:r>
      <w:bookmarkEnd w:id="5"/>
    </w:p>
    <w:p w14:paraId="0ABF4A76" w14:textId="76F3417C" w:rsidR="00E9076B" w:rsidRDefault="009A4D38" w:rsidP="00323618">
      <w:pPr>
        <w:pStyle w:val="Heading5"/>
      </w:pPr>
      <w:bookmarkStart w:id="6" w:name="heading-5"/>
      <w:r>
        <w:t>Heading 5</w:t>
      </w:r>
      <w:bookmarkEnd w:id="6"/>
    </w:p>
    <w:p w14:paraId="67984311" w14:textId="1EBA293E" w:rsidR="00E9076B" w:rsidRDefault="009A4D38" w:rsidP="007E58E8">
      <w:pPr>
        <w:pStyle w:val="Heading6"/>
      </w:pPr>
      <w:bookmarkStart w:id="7" w:name="heading-6"/>
      <w:r>
        <w:t>Heading 6</w:t>
      </w:r>
      <w:bookmarkEnd w:id="7"/>
    </w:p>
    <w:p w14:paraId="5751D7D7" w14:textId="60E79DBC" w:rsidR="00E9076B" w:rsidRDefault="009A4D38" w:rsidP="007D46E5">
      <w:pPr>
        <w:pStyle w:val="Heading7"/>
      </w:pPr>
      <w:bookmarkStart w:id="8" w:name="heading-7"/>
      <w:r>
        <w:t>Heading 7</w:t>
      </w:r>
      <w:bookmarkEnd w:id="8"/>
    </w:p>
    <w:p w14:paraId="79D225D3" w14:textId="497DADEB" w:rsidR="00E9076B" w:rsidRDefault="009A4D38" w:rsidP="007E58E8">
      <w:pPr>
        <w:pStyle w:val="Heading8"/>
      </w:pPr>
      <w:bookmarkStart w:id="9" w:name="heading-8"/>
      <w:r>
        <w:t>Heading 8</w:t>
      </w:r>
      <w:bookmarkEnd w:id="9"/>
    </w:p>
    <w:p w14:paraId="0E01FDE0" w14:textId="2E5CE0F2" w:rsidR="00E9076B" w:rsidRDefault="009A4D38" w:rsidP="00363C70">
      <w:pPr>
        <w:pStyle w:val="Heading9"/>
      </w:pPr>
      <w:bookmarkStart w:id="10" w:name="heading-9"/>
      <w:r>
        <w:t>Heading 9</w:t>
      </w:r>
      <w:bookmarkEnd w:id="10"/>
    </w:p>
    <w:p w14:paraId="5BD6E3B8" w14:textId="77777777" w:rsidR="00920B49" w:rsidRDefault="00920B49" w:rsidP="005874E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5874E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5874E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5874E2">
      <w:pPr>
        <w:pStyle w:val="BlockText"/>
      </w:pPr>
      <w:r>
        <w:t>Block Text.</w:t>
      </w:r>
    </w:p>
    <w:p w14:paraId="167EB395" w14:textId="77777777" w:rsidR="00920B49" w:rsidRPr="00920B49" w:rsidRDefault="00920B49" w:rsidP="005874E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ListTable5Dark"/>
        <w:tblW w:w="0" w:type="pct"/>
        <w:tblLook w:val="07E0" w:firstRow="1" w:lastRow="1" w:firstColumn="1" w:lastColumn="1" w:noHBand="1" w:noVBand="1"/>
      </w:tblPr>
      <w:tblGrid>
        <w:gridCol w:w="791"/>
        <w:gridCol w:w="791"/>
      </w:tblGrid>
      <w:tr w:rsidR="00E9076B" w14:paraId="4D2460B8" w14:textId="77777777" w:rsidTr="00D127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</w:tcPr>
          <w:p w14:paraId="3E12685B" w14:textId="67B4C7BA" w:rsidR="00E9076B" w:rsidRDefault="009A4D38" w:rsidP="005874E2">
            <w:pPr>
              <w:pStyle w:val="Compact"/>
            </w:pPr>
            <w:r>
              <w:t>Tabl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</w:tcPr>
          <w:p w14:paraId="633A42DF" w14:textId="65AB4E9A" w:rsidR="00E9076B" w:rsidRDefault="009A4D38" w:rsidP="005874E2">
            <w:pPr>
              <w:pStyle w:val="Compact"/>
            </w:pPr>
            <w:r>
              <w:t>Table</w:t>
            </w:r>
          </w:p>
        </w:tc>
      </w:tr>
      <w:tr w:rsidR="00E9076B" w14:paraId="01686183" w14:textId="77777777" w:rsidTr="00D127C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079F486A" w14:textId="7C1DA529" w:rsidR="00E9076B" w:rsidRDefault="009A4D38" w:rsidP="005874E2">
            <w:pPr>
              <w:pStyle w:val="Compact"/>
            </w:pPr>
            <w:r>
              <w:t>1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14:paraId="04A9CE9F" w14:textId="4D1169F2" w:rsidR="00E9076B" w:rsidRDefault="009A4D38" w:rsidP="005874E2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 w:rsidSect="004A06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2359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367C09" w14:textId="77777777" w:rsidR="001D2DE2" w:rsidRDefault="001D2DE2">
      <w:pPr>
        <w:spacing w:before="0" w:after="0" w:line="240" w:lineRule="auto"/>
      </w:pPr>
      <w:r>
        <w:separator/>
      </w:r>
    </w:p>
  </w:endnote>
  <w:endnote w:type="continuationSeparator" w:id="0">
    <w:p w14:paraId="2328347F" w14:textId="77777777" w:rsidR="001D2DE2" w:rsidRDefault="001D2DE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FCCD1" w14:textId="77777777" w:rsidR="001D2DE2" w:rsidRDefault="001D2DE2">
      <w:r>
        <w:separator/>
      </w:r>
    </w:p>
  </w:footnote>
  <w:footnote w:type="continuationSeparator" w:id="0">
    <w:p w14:paraId="10EE6CEF" w14:textId="77777777" w:rsidR="001D2DE2" w:rsidRDefault="001D2DE2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555C795C"/>
    <w:multiLevelType w:val="multilevel"/>
    <w:tmpl w:val="CAAE24C0"/>
    <w:numStyleLink w:val="111111"/>
  </w:abstractNum>
  <w:abstractNum w:abstractNumId="17" w15:restartNumberingAfterBreak="0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2" w15:restartNumberingAfterBreak="0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271472978">
    <w:abstractNumId w:val="12"/>
  </w:num>
  <w:num w:numId="2" w16cid:durableId="971440130">
    <w:abstractNumId w:val="9"/>
  </w:num>
  <w:num w:numId="3" w16cid:durableId="194924991">
    <w:abstractNumId w:val="7"/>
  </w:num>
  <w:num w:numId="4" w16cid:durableId="1688632118">
    <w:abstractNumId w:val="6"/>
  </w:num>
  <w:num w:numId="5" w16cid:durableId="1643147584">
    <w:abstractNumId w:val="5"/>
  </w:num>
  <w:num w:numId="6" w16cid:durableId="1030111729">
    <w:abstractNumId w:val="4"/>
  </w:num>
  <w:num w:numId="7" w16cid:durableId="1259294282">
    <w:abstractNumId w:val="8"/>
  </w:num>
  <w:num w:numId="8" w16cid:durableId="418912455">
    <w:abstractNumId w:val="3"/>
  </w:num>
  <w:num w:numId="9" w16cid:durableId="586310131">
    <w:abstractNumId w:val="2"/>
  </w:num>
  <w:num w:numId="10" w16cid:durableId="1253005779">
    <w:abstractNumId w:val="1"/>
  </w:num>
  <w:num w:numId="11" w16cid:durableId="1882284731">
    <w:abstractNumId w:val="0"/>
  </w:num>
  <w:num w:numId="12" w16cid:durableId="67658129">
    <w:abstractNumId w:val="17"/>
  </w:num>
  <w:num w:numId="13" w16cid:durableId="1429081376">
    <w:abstractNumId w:val="0"/>
  </w:num>
  <w:num w:numId="14" w16cid:durableId="569510381">
    <w:abstractNumId w:val="1"/>
  </w:num>
  <w:num w:numId="15" w16cid:durableId="1268538264">
    <w:abstractNumId w:val="2"/>
  </w:num>
  <w:num w:numId="16" w16cid:durableId="1101529237">
    <w:abstractNumId w:val="3"/>
  </w:num>
  <w:num w:numId="17" w16cid:durableId="2069185939">
    <w:abstractNumId w:val="8"/>
  </w:num>
  <w:num w:numId="18" w16cid:durableId="133527247">
    <w:abstractNumId w:val="4"/>
  </w:num>
  <w:num w:numId="19" w16cid:durableId="1131096159">
    <w:abstractNumId w:val="5"/>
  </w:num>
  <w:num w:numId="20" w16cid:durableId="1327980337">
    <w:abstractNumId w:val="6"/>
  </w:num>
  <w:num w:numId="21" w16cid:durableId="251477200">
    <w:abstractNumId w:val="7"/>
  </w:num>
  <w:num w:numId="22" w16cid:durableId="1894661041">
    <w:abstractNumId w:val="9"/>
  </w:num>
  <w:num w:numId="23" w16cid:durableId="627318902">
    <w:abstractNumId w:val="0"/>
  </w:num>
  <w:num w:numId="24" w16cid:durableId="1629118963">
    <w:abstractNumId w:val="1"/>
  </w:num>
  <w:num w:numId="25" w16cid:durableId="629942475">
    <w:abstractNumId w:val="2"/>
  </w:num>
  <w:num w:numId="26" w16cid:durableId="584921448">
    <w:abstractNumId w:val="3"/>
  </w:num>
  <w:num w:numId="27" w16cid:durableId="1764179973">
    <w:abstractNumId w:val="8"/>
  </w:num>
  <w:num w:numId="28" w16cid:durableId="1380083852">
    <w:abstractNumId w:val="4"/>
  </w:num>
  <w:num w:numId="29" w16cid:durableId="738358427">
    <w:abstractNumId w:val="5"/>
  </w:num>
  <w:num w:numId="30" w16cid:durableId="1219821739">
    <w:abstractNumId w:val="6"/>
  </w:num>
  <w:num w:numId="31" w16cid:durableId="1106459866">
    <w:abstractNumId w:val="7"/>
  </w:num>
  <w:num w:numId="32" w16cid:durableId="1300693420">
    <w:abstractNumId w:val="9"/>
  </w:num>
  <w:num w:numId="33" w16cid:durableId="577910310">
    <w:abstractNumId w:val="10"/>
  </w:num>
  <w:num w:numId="34" w16cid:durableId="88818362">
    <w:abstractNumId w:val="13"/>
  </w:num>
  <w:num w:numId="35" w16cid:durableId="787970708">
    <w:abstractNumId w:val="14"/>
  </w:num>
  <w:num w:numId="36" w16cid:durableId="1882742056">
    <w:abstractNumId w:val="18"/>
  </w:num>
  <w:num w:numId="37" w16cid:durableId="839780898">
    <w:abstractNumId w:val="22"/>
  </w:num>
  <w:num w:numId="38" w16cid:durableId="1806846820">
    <w:abstractNumId w:val="23"/>
  </w:num>
  <w:num w:numId="39" w16cid:durableId="1722897862">
    <w:abstractNumId w:val="15"/>
  </w:num>
  <w:num w:numId="40" w16cid:durableId="469134977">
    <w:abstractNumId w:val="11"/>
  </w:num>
  <w:num w:numId="41" w16cid:durableId="2095591906">
    <w:abstractNumId w:val="16"/>
  </w:num>
  <w:num w:numId="42" w16cid:durableId="730615450">
    <w:abstractNumId w:val="20"/>
  </w:num>
  <w:num w:numId="43" w16cid:durableId="1287199039">
    <w:abstractNumId w:val="19"/>
  </w:num>
  <w:num w:numId="44" w16cid:durableId="164030434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751F"/>
    <w:rsid w:val="000D0DB1"/>
    <w:rsid w:val="001A0A61"/>
    <w:rsid w:val="001D1A03"/>
    <w:rsid w:val="001D2DE2"/>
    <w:rsid w:val="00203FED"/>
    <w:rsid w:val="00213A9E"/>
    <w:rsid w:val="002C0205"/>
    <w:rsid w:val="002C0B51"/>
    <w:rsid w:val="002E757C"/>
    <w:rsid w:val="00316091"/>
    <w:rsid w:val="00323618"/>
    <w:rsid w:val="00363C70"/>
    <w:rsid w:val="00371FDE"/>
    <w:rsid w:val="003F02CC"/>
    <w:rsid w:val="00443643"/>
    <w:rsid w:val="0045149C"/>
    <w:rsid w:val="00484830"/>
    <w:rsid w:val="00486AA6"/>
    <w:rsid w:val="00493713"/>
    <w:rsid w:val="004A06AA"/>
    <w:rsid w:val="004B4993"/>
    <w:rsid w:val="004C3088"/>
    <w:rsid w:val="004E29B3"/>
    <w:rsid w:val="005874E2"/>
    <w:rsid w:val="00590D07"/>
    <w:rsid w:val="005E7C97"/>
    <w:rsid w:val="00602E3E"/>
    <w:rsid w:val="006165E4"/>
    <w:rsid w:val="006764A2"/>
    <w:rsid w:val="006E43F9"/>
    <w:rsid w:val="00784D58"/>
    <w:rsid w:val="007D46E5"/>
    <w:rsid w:val="007E58E8"/>
    <w:rsid w:val="00816895"/>
    <w:rsid w:val="008551E5"/>
    <w:rsid w:val="008B3011"/>
    <w:rsid w:val="008C6903"/>
    <w:rsid w:val="008D6863"/>
    <w:rsid w:val="008E3717"/>
    <w:rsid w:val="008F470A"/>
    <w:rsid w:val="00917F19"/>
    <w:rsid w:val="00920B49"/>
    <w:rsid w:val="00920E35"/>
    <w:rsid w:val="00946B5E"/>
    <w:rsid w:val="00966CDD"/>
    <w:rsid w:val="009A4D38"/>
    <w:rsid w:val="009C74F9"/>
    <w:rsid w:val="009D6EB4"/>
    <w:rsid w:val="00A103BA"/>
    <w:rsid w:val="00A30828"/>
    <w:rsid w:val="00AD6AA4"/>
    <w:rsid w:val="00B50BE0"/>
    <w:rsid w:val="00B86B75"/>
    <w:rsid w:val="00B97DB2"/>
    <w:rsid w:val="00BC48D5"/>
    <w:rsid w:val="00C36279"/>
    <w:rsid w:val="00CC2B66"/>
    <w:rsid w:val="00D127C7"/>
    <w:rsid w:val="00D34DF9"/>
    <w:rsid w:val="00E315A3"/>
    <w:rsid w:val="00E6521E"/>
    <w:rsid w:val="00E86A95"/>
    <w:rsid w:val="00E9076B"/>
    <w:rsid w:val="00E977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eastAsiaTheme="majorEastAsia" w:cstheme="majorBidi"/>
      <w:b/>
      <w:bCs/>
      <w:szCs w:val="24"/>
    </w:rPr>
  </w:style>
  <w:style w:type="paragraph" w:styleId="Heading4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eastAsiaTheme="majorEastAsia" w:cstheme="majorBidi"/>
      <w:bCs/>
      <w:szCs w:val="24"/>
      <w:u w:val="single"/>
    </w:rPr>
  </w:style>
  <w:style w:type="paragraph" w:styleId="Heading5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eastAsiaTheme="majorEastAsia" w:cstheme="majorBidi"/>
      <w:i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eastAsiaTheme="majorEastAsia" w:cstheme="majorBidi"/>
      <w:szCs w:val="24"/>
    </w:rPr>
  </w:style>
  <w:style w:type="paragraph" w:styleId="Heading7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eastAsiaTheme="majorEastAsia" w:cstheme="majorBidi"/>
      <w:szCs w:val="24"/>
    </w:rPr>
  </w:style>
  <w:style w:type="paragraph" w:styleId="Heading8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eastAsiaTheme="majorEastAsia" w:cstheme="majorBidi"/>
      <w:szCs w:val="24"/>
    </w:rPr>
  </w:style>
  <w:style w:type="paragraph" w:styleId="Heading9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5874E2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486AA6"/>
    <w:pPr>
      <w:keepNext/>
      <w:keepLines/>
      <w:jc w:val="center"/>
    </w:pPr>
    <w:rPr>
      <w:rFonts w:eastAsiaTheme="majorEastAsia" w:cstheme="majorBidi"/>
      <w:b/>
      <w:bCs/>
      <w:caps/>
      <w:szCs w:val="36"/>
    </w:rPr>
  </w:style>
  <w:style w:type="paragraph" w:styleId="Subtitle">
    <w:name w:val="Subtitle"/>
    <w:basedOn w:val="Title"/>
    <w:next w:val="BodyText"/>
    <w:autoRedefine/>
    <w:rsid w:val="00486AA6"/>
    <w:rPr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5874E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numbering" w:customStyle="1" w:styleId="CurrentList1">
    <w:name w:val="Current List1"/>
    <w:uiPriority w:val="99"/>
    <w:rsid w:val="00E977AE"/>
    <w:pPr>
      <w:numPr>
        <w:numId w:val="35"/>
      </w:numPr>
    </w:pPr>
  </w:style>
  <w:style w:type="numbering" w:customStyle="1" w:styleId="CurrentList2">
    <w:name w:val="Current List2"/>
    <w:uiPriority w:val="99"/>
    <w:rsid w:val="0004751F"/>
    <w:pPr>
      <w:numPr>
        <w:numId w:val="36"/>
      </w:numPr>
    </w:pPr>
  </w:style>
  <w:style w:type="numbering" w:styleId="111111">
    <w:name w:val="Outline List 2"/>
    <w:basedOn w:val="NoList"/>
    <w:semiHidden/>
    <w:unhideWhenUsed/>
    <w:rsid w:val="0004751F"/>
    <w:pPr>
      <w:numPr>
        <w:numId w:val="37"/>
      </w:numPr>
    </w:pPr>
  </w:style>
  <w:style w:type="numbering" w:customStyle="1" w:styleId="CurrentList3">
    <w:name w:val="Current List3"/>
    <w:uiPriority w:val="99"/>
    <w:rsid w:val="0004751F"/>
    <w:pPr>
      <w:numPr>
        <w:numId w:val="39"/>
      </w:numPr>
    </w:pPr>
  </w:style>
  <w:style w:type="numbering" w:styleId="1ai">
    <w:name w:val="Outline List 1"/>
    <w:basedOn w:val="NoList"/>
    <w:semiHidden/>
    <w:unhideWhenUsed/>
    <w:rsid w:val="0004751F"/>
    <w:pPr>
      <w:numPr>
        <w:numId w:val="40"/>
      </w:numPr>
    </w:pPr>
  </w:style>
  <w:style w:type="numbering" w:customStyle="1" w:styleId="CurrentList4">
    <w:name w:val="Current List4"/>
    <w:uiPriority w:val="99"/>
    <w:rsid w:val="00A30828"/>
    <w:pPr>
      <w:numPr>
        <w:numId w:val="42"/>
      </w:numPr>
    </w:pPr>
  </w:style>
  <w:style w:type="numbering" w:customStyle="1" w:styleId="CurrentList5">
    <w:name w:val="Current List5"/>
    <w:uiPriority w:val="99"/>
    <w:rsid w:val="00A30828"/>
    <w:pPr>
      <w:numPr>
        <w:numId w:val="43"/>
      </w:numPr>
    </w:pPr>
  </w:style>
  <w:style w:type="numbering" w:customStyle="1" w:styleId="CurrentList6">
    <w:name w:val="Current List6"/>
    <w:uiPriority w:val="99"/>
    <w:rsid w:val="00A30828"/>
    <w:pPr>
      <w:numPr>
        <w:numId w:val="44"/>
      </w:numPr>
    </w:pPr>
  </w:style>
  <w:style w:type="table" w:styleId="ListTable5Dark">
    <w:name w:val="List Table 5 Dark"/>
    <w:basedOn w:val="TableNormal"/>
    <w:uiPriority w:val="50"/>
    <w:rsid w:val="00D127C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Wong</cp:lastModifiedBy>
  <cp:revision>3</cp:revision>
  <dcterms:created xsi:type="dcterms:W3CDTF">2023-09-11T17:50:00Z</dcterms:created>
  <dcterms:modified xsi:type="dcterms:W3CDTF">2023-09-12T04:46:00Z</dcterms:modified>
</cp:coreProperties>
</file>